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2259A" w14:textId="5EA1B55D" w:rsidR="007747D8" w:rsidRDefault="007747D8" w:rsidP="00761A29">
      <w:pPr>
        <w:pStyle w:val="Title"/>
      </w:pPr>
      <w:r>
        <w:t>Final: Part 2</w:t>
      </w:r>
    </w:p>
    <w:p w14:paraId="65945159" w14:textId="56881E12" w:rsidR="007747D8" w:rsidRDefault="000D0690">
      <w:r>
        <w:t>Click on the links</w:t>
      </w:r>
      <w:r w:rsidR="00EF7A33">
        <w:t xml:space="preserve"> below,</w:t>
      </w:r>
      <w:r>
        <w:t xml:space="preserve"> watch your classmate</w:t>
      </w:r>
      <w:r w:rsidR="00EF7A33">
        <w:t>'</w:t>
      </w:r>
      <w:r>
        <w:t>s video presentation</w:t>
      </w:r>
      <w:r w:rsidR="004E44E7">
        <w:t>s</w:t>
      </w:r>
      <w:r>
        <w:t xml:space="preserve">, then </w:t>
      </w:r>
      <w:r w:rsidR="00EF7A33">
        <w:t>write down</w:t>
      </w:r>
      <w:r>
        <w:t xml:space="preserve"> feedback for </w:t>
      </w:r>
      <w:r w:rsidR="00EF7A33">
        <w:t>them below</w:t>
      </w:r>
      <w:r w:rsidR="004E44E7">
        <w:t xml:space="preserve"> their name</w:t>
      </w:r>
      <w:r>
        <w:t>.</w:t>
      </w:r>
      <w:r w:rsidR="00150FB6">
        <w:t xml:space="preserve"> </w:t>
      </w:r>
      <w:r w:rsidR="00085A3F" w:rsidRPr="001F7BED">
        <w:rPr>
          <w:b/>
          <w:bCs/>
          <w:i/>
          <w:iCs/>
        </w:rPr>
        <w:t>Be concise</w:t>
      </w:r>
      <w:r w:rsidR="00085A3F">
        <w:t xml:space="preserve">. </w:t>
      </w:r>
      <w:r w:rsidR="00085A3F" w:rsidRPr="001F7BED">
        <w:rPr>
          <w:b/>
          <w:bCs/>
          <w:i/>
          <w:iCs/>
        </w:rPr>
        <w:t>Be constructive</w:t>
      </w:r>
      <w:r w:rsidR="00085A3F">
        <w:t xml:space="preserve">. </w:t>
      </w:r>
      <w:r w:rsidR="00085A3F" w:rsidRPr="001F7BED">
        <w:rPr>
          <w:b/>
          <w:bCs/>
          <w:i/>
          <w:iCs/>
        </w:rPr>
        <w:t xml:space="preserve">Be </w:t>
      </w:r>
      <w:r w:rsidR="00463C88" w:rsidRPr="001F7BED">
        <w:rPr>
          <w:b/>
          <w:bCs/>
          <w:i/>
          <w:iCs/>
        </w:rPr>
        <w:t>supportive</w:t>
      </w:r>
      <w:r w:rsidR="00463C88">
        <w:t xml:space="preserve">. </w:t>
      </w:r>
      <w:r w:rsidR="009C2747">
        <w:t>P</w:t>
      </w:r>
      <w:r w:rsidR="007F3441">
        <w:t>rovide an alternative point of view</w:t>
      </w:r>
      <w:r w:rsidR="003A08B8">
        <w:t xml:space="preserve"> </w:t>
      </w:r>
      <w:r w:rsidR="009762EE">
        <w:t xml:space="preserve">rather than a simple “I didn’t like </w:t>
      </w:r>
      <w:r w:rsidR="009762EE" w:rsidRPr="00736B3F">
        <w:rPr>
          <w:i/>
          <w:iCs/>
        </w:rPr>
        <w:t>this</w:t>
      </w:r>
      <w:r w:rsidR="00736B3F">
        <w:t xml:space="preserve"> part.”</w:t>
      </w:r>
    </w:p>
    <w:p w14:paraId="3EF66F3B" w14:textId="2ECFE159" w:rsidR="009779EA" w:rsidRDefault="009779EA">
      <w:r>
        <w:t xml:space="preserve">Submit the completed feedback document to Canvas at the end of </w:t>
      </w:r>
      <w:r w:rsidR="00536009">
        <w:t>class.</w:t>
      </w:r>
    </w:p>
    <w:p w14:paraId="3FC53D5C" w14:textId="7722D3E0" w:rsidR="002B31C7" w:rsidRDefault="004016FE" w:rsidP="002B31C7">
      <w:r>
        <w:t>Your instructor</w:t>
      </w:r>
      <w:r w:rsidR="002B31C7">
        <w:t xml:space="preserve"> will collect and filter feedback responses after the Final is over, then either email the compilation to you or deliver them through a direct message in Discord.</w:t>
      </w:r>
    </w:p>
    <w:p w14:paraId="223EE0ED" w14:textId="716CB3BF" w:rsidR="00FB14CF" w:rsidRDefault="00FB14CF" w:rsidP="00997B56">
      <w:pPr>
        <w:pStyle w:val="Heading2"/>
      </w:pPr>
      <w:r>
        <w:t>Ryan Black</w:t>
      </w:r>
    </w:p>
    <w:p w14:paraId="72388F0F" w14:textId="233015C0" w:rsidR="00997B56" w:rsidRDefault="00187966" w:rsidP="00997B56">
      <w:r>
        <w:t xml:space="preserve">Video Link: </w:t>
      </w:r>
      <w:hyperlink r:id="rId6" w:history="1">
        <w:r w:rsidRPr="00187966">
          <w:rPr>
            <w:rStyle w:val="Hyperlink"/>
          </w:rPr>
          <w:t>https://www.youtube.com/watch?v=_522IMIJ-n8&amp;feature=youtu.be</w:t>
        </w:r>
      </w:hyperlink>
    </w:p>
    <w:p w14:paraId="06BF344E" w14:textId="77777777" w:rsidR="00B15936" w:rsidRPr="00997B56" w:rsidRDefault="00B15936" w:rsidP="00997B56"/>
    <w:p w14:paraId="4734209A" w14:textId="704647BC" w:rsidR="00E17FB3" w:rsidRDefault="00E17FB3" w:rsidP="00997B56">
      <w:pPr>
        <w:pStyle w:val="Heading2"/>
      </w:pPr>
      <w:r>
        <w:t>Evan Dyer</w:t>
      </w:r>
    </w:p>
    <w:p w14:paraId="533AE85D" w14:textId="52AC9354" w:rsidR="00B15936" w:rsidRDefault="00C14248" w:rsidP="00B15936">
      <w:r>
        <w:t xml:space="preserve">Video Link: </w:t>
      </w:r>
      <w:hyperlink r:id="rId7" w:history="1">
        <w:r w:rsidRPr="00EC255E">
          <w:rPr>
            <w:rStyle w:val="Hyperlink"/>
          </w:rPr>
          <w:t>https://www.youtube.com/watch?v=Y8DaoXssIGM&amp;feature=youtu.be</w:t>
        </w:r>
      </w:hyperlink>
    </w:p>
    <w:p w14:paraId="22CA38AF" w14:textId="77777777" w:rsidR="00C14248" w:rsidRPr="00B15936" w:rsidRDefault="00C14248" w:rsidP="00B15936"/>
    <w:p w14:paraId="78F01EA4" w14:textId="4B0EA3B8" w:rsidR="00DA2916" w:rsidRDefault="00E17FB3" w:rsidP="00997B56">
      <w:pPr>
        <w:pStyle w:val="Heading2"/>
      </w:pPr>
      <w:r>
        <w:t xml:space="preserve">Jacob </w:t>
      </w:r>
      <w:proofErr w:type="spellStart"/>
      <w:r>
        <w:t>Malburne</w:t>
      </w:r>
      <w:proofErr w:type="spellEnd"/>
      <w:r w:rsidR="001C18E7">
        <w:t xml:space="preserve"> </w:t>
      </w:r>
      <w:r>
        <w:t>(</w:t>
      </w:r>
      <w:r w:rsidRPr="00523B72">
        <w:rPr>
          <w:i/>
          <w:iCs/>
        </w:rPr>
        <w:t>Jake</w:t>
      </w:r>
      <w:r>
        <w:t>)</w:t>
      </w:r>
    </w:p>
    <w:p w14:paraId="0BABB705" w14:textId="2E13FDB5" w:rsidR="00C14248" w:rsidRDefault="00AE473F" w:rsidP="00C14248">
      <w:r>
        <w:t xml:space="preserve">Video Link: </w:t>
      </w:r>
      <w:hyperlink r:id="rId8" w:history="1">
        <w:r w:rsidRPr="00EC255E">
          <w:rPr>
            <w:rStyle w:val="Hyperlink"/>
          </w:rPr>
          <w:t>https://www.youtube.com/watch?v=BwpYNyV_Z08&amp;feature=youtu.be</w:t>
        </w:r>
      </w:hyperlink>
    </w:p>
    <w:p w14:paraId="39097E4A" w14:textId="77777777" w:rsidR="00AE473F" w:rsidRPr="00C14248" w:rsidRDefault="00AE473F" w:rsidP="00C14248"/>
    <w:p w14:paraId="174D245A" w14:textId="68774C6C" w:rsidR="00A72DDE" w:rsidRDefault="00A72DDE" w:rsidP="00997B56">
      <w:pPr>
        <w:pStyle w:val="Heading2"/>
      </w:pPr>
      <w:r>
        <w:t xml:space="preserve">Jared </w:t>
      </w:r>
      <w:proofErr w:type="spellStart"/>
      <w:r>
        <w:t>Matachun</w:t>
      </w:r>
      <w:proofErr w:type="spellEnd"/>
    </w:p>
    <w:p w14:paraId="43BBC644" w14:textId="592DC933" w:rsidR="00AE473F" w:rsidRDefault="006C7F5F" w:rsidP="00AE473F">
      <w:r>
        <w:t xml:space="preserve">Video Link: </w:t>
      </w:r>
      <w:hyperlink r:id="rId9" w:history="1">
        <w:r w:rsidRPr="00EC255E">
          <w:rPr>
            <w:rStyle w:val="Hyperlink"/>
          </w:rPr>
          <w:t>https://www.youtube.com/watch?v=Sk6VdBYrIQY&amp;feature=youtu.be</w:t>
        </w:r>
      </w:hyperlink>
    </w:p>
    <w:p w14:paraId="67F7A238" w14:textId="77777777" w:rsidR="006C7F5F" w:rsidRPr="00AE473F" w:rsidRDefault="006C7F5F" w:rsidP="00AE473F"/>
    <w:p w14:paraId="0C4E41A5" w14:textId="12A0283B" w:rsidR="00A72DDE" w:rsidRDefault="00436F68" w:rsidP="00997B56">
      <w:pPr>
        <w:pStyle w:val="Heading2"/>
      </w:pPr>
      <w:r>
        <w:t>Matthew Mills</w:t>
      </w:r>
    </w:p>
    <w:p w14:paraId="25341682" w14:textId="0D73E976" w:rsidR="00882960" w:rsidRDefault="00882960" w:rsidP="00882960">
      <w:r>
        <w:t xml:space="preserve">Video Link: </w:t>
      </w:r>
      <w:hyperlink r:id="rId10" w:history="1">
        <w:r w:rsidR="00CC4233" w:rsidRPr="00EC255E">
          <w:rPr>
            <w:rStyle w:val="Hyperlink"/>
          </w:rPr>
          <w:t>https://www.youtube.com/watch?v=D8VIdMu7hvQ</w:t>
        </w:r>
      </w:hyperlink>
    </w:p>
    <w:p w14:paraId="713CDEE1" w14:textId="77777777" w:rsidR="00882960" w:rsidRPr="00882960" w:rsidRDefault="00882960" w:rsidP="00882960"/>
    <w:p w14:paraId="6D05CF97" w14:textId="3E0ABCC0" w:rsidR="00436F68" w:rsidRDefault="00436F68" w:rsidP="00997B56">
      <w:pPr>
        <w:pStyle w:val="Heading2"/>
      </w:pPr>
      <w:r>
        <w:t xml:space="preserve">Benjamin </w:t>
      </w:r>
      <w:proofErr w:type="spellStart"/>
      <w:r>
        <w:t>Montembeault</w:t>
      </w:r>
      <w:proofErr w:type="spellEnd"/>
      <w:r>
        <w:t xml:space="preserve"> (</w:t>
      </w:r>
      <w:r w:rsidRPr="00523B72">
        <w:rPr>
          <w:i/>
          <w:iCs/>
        </w:rPr>
        <w:t>Ben</w:t>
      </w:r>
      <w:r>
        <w:t>)</w:t>
      </w:r>
    </w:p>
    <w:p w14:paraId="3CF7F9FA" w14:textId="7CAA86F1" w:rsidR="00882960" w:rsidRDefault="00C71180" w:rsidP="00882960">
      <w:r>
        <w:t xml:space="preserve">Video Link: </w:t>
      </w:r>
      <w:hyperlink r:id="rId11" w:history="1">
        <w:r w:rsidRPr="00EC255E">
          <w:rPr>
            <w:rStyle w:val="Hyperlink"/>
          </w:rPr>
          <w:t>https://www.youtube.com/watch?v=O9LCwFYzutI&amp;feature=youtu.be</w:t>
        </w:r>
      </w:hyperlink>
    </w:p>
    <w:p w14:paraId="21B6CE40" w14:textId="77777777" w:rsidR="00C71180" w:rsidRPr="00882960" w:rsidRDefault="00C71180" w:rsidP="00882960"/>
    <w:p w14:paraId="73EEB848" w14:textId="3D366944" w:rsidR="00436F68" w:rsidRDefault="00523B72" w:rsidP="00997B56">
      <w:pPr>
        <w:pStyle w:val="Heading2"/>
      </w:pPr>
      <w:r>
        <w:t xml:space="preserve">Jamie </w:t>
      </w:r>
      <w:proofErr w:type="spellStart"/>
      <w:r>
        <w:t>Roeger</w:t>
      </w:r>
      <w:proofErr w:type="spellEnd"/>
    </w:p>
    <w:p w14:paraId="6B7125CD" w14:textId="0FF4B918" w:rsidR="004E15F3" w:rsidRDefault="004E15F3" w:rsidP="004E15F3">
      <w:r>
        <w:t xml:space="preserve">Video Link: </w:t>
      </w:r>
      <w:hyperlink r:id="rId12" w:history="1">
        <w:r w:rsidRPr="00EC255E">
          <w:rPr>
            <w:rStyle w:val="Hyperlink"/>
          </w:rPr>
          <w:t>https://www.youtube.com/watch?v=jTXPN-_CsHY&amp;feature=youtu.be</w:t>
        </w:r>
      </w:hyperlink>
    </w:p>
    <w:p w14:paraId="08BF487D" w14:textId="77777777" w:rsidR="004E15F3" w:rsidRPr="004E15F3" w:rsidRDefault="004E15F3" w:rsidP="004E15F3"/>
    <w:p w14:paraId="53CCAA28" w14:textId="4C4788D8" w:rsidR="00523B72" w:rsidRDefault="00523B72" w:rsidP="00997B56">
      <w:pPr>
        <w:pStyle w:val="Heading2"/>
      </w:pPr>
      <w:r>
        <w:t>Zachary Spitzer (</w:t>
      </w:r>
      <w:r w:rsidRPr="00523B72">
        <w:rPr>
          <w:i/>
          <w:iCs/>
        </w:rPr>
        <w:t>Zach</w:t>
      </w:r>
      <w:r>
        <w:t>)</w:t>
      </w:r>
    </w:p>
    <w:p w14:paraId="6F59A327" w14:textId="750A65E2" w:rsidR="004E15F3" w:rsidRDefault="001441EF" w:rsidP="004E15F3">
      <w:r>
        <w:t xml:space="preserve">Video Link: </w:t>
      </w:r>
      <w:hyperlink r:id="rId13" w:history="1">
        <w:r w:rsidRPr="00EC255E">
          <w:rPr>
            <w:rStyle w:val="Hyperlink"/>
          </w:rPr>
          <w:t>https://www.youtube.com/watch?v=JzVoBt4ANRA&amp;feature=youtu.be</w:t>
        </w:r>
      </w:hyperlink>
    </w:p>
    <w:p w14:paraId="5872598C" w14:textId="77777777" w:rsidR="001441EF" w:rsidRPr="004E15F3" w:rsidRDefault="001441EF" w:rsidP="004E15F3"/>
    <w:sectPr w:rsidR="001441EF" w:rsidRPr="004E15F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55DB2" w14:textId="77777777" w:rsidR="001249A1" w:rsidRDefault="001249A1" w:rsidP="005D21F0">
      <w:pPr>
        <w:spacing w:after="0" w:line="240" w:lineRule="auto"/>
      </w:pPr>
      <w:r>
        <w:separator/>
      </w:r>
    </w:p>
  </w:endnote>
  <w:endnote w:type="continuationSeparator" w:id="0">
    <w:p w14:paraId="286D19AF" w14:textId="77777777" w:rsidR="001249A1" w:rsidRDefault="001249A1" w:rsidP="005D2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E9828" w14:textId="77777777" w:rsidR="005D21F0" w:rsidRDefault="005D21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26E46" w14:textId="77777777" w:rsidR="005D21F0" w:rsidRDefault="005D21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B50699" w14:textId="77777777" w:rsidR="005D21F0" w:rsidRDefault="005D21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209FD" w14:textId="77777777" w:rsidR="001249A1" w:rsidRDefault="001249A1" w:rsidP="005D21F0">
      <w:pPr>
        <w:spacing w:after="0" w:line="240" w:lineRule="auto"/>
      </w:pPr>
      <w:r>
        <w:separator/>
      </w:r>
    </w:p>
  </w:footnote>
  <w:footnote w:type="continuationSeparator" w:id="0">
    <w:p w14:paraId="270CDCC4" w14:textId="77777777" w:rsidR="001249A1" w:rsidRDefault="001249A1" w:rsidP="005D2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0EF99" w14:textId="77777777" w:rsidR="005D21F0" w:rsidRDefault="005D21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AE444" w14:textId="5C533934" w:rsidR="005D21F0" w:rsidRDefault="005D21F0" w:rsidP="005D21F0">
    <w:r>
      <w:t>NHTI AGGP231C</w:t>
    </w:r>
    <w:r>
      <w:t xml:space="preserve"> Fall 2020</w:t>
    </w:r>
  </w:p>
  <w:p w14:paraId="744D718F" w14:textId="77777777" w:rsidR="005D21F0" w:rsidRDefault="005D21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F4E65" w14:textId="77777777" w:rsidR="005D21F0" w:rsidRDefault="005D21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xsDQyMDUwMzY0NDNR0lEKTi0uzszPAykwrAUAKbtCSywAAAA="/>
  </w:docVars>
  <w:rsids>
    <w:rsidRoot w:val="00D54649"/>
    <w:rsid w:val="000340DF"/>
    <w:rsid w:val="00085A3F"/>
    <w:rsid w:val="000D0690"/>
    <w:rsid w:val="001112C0"/>
    <w:rsid w:val="001249A1"/>
    <w:rsid w:val="001441EF"/>
    <w:rsid w:val="00150FB6"/>
    <w:rsid w:val="0018572F"/>
    <w:rsid w:val="00187966"/>
    <w:rsid w:val="001C18E7"/>
    <w:rsid w:val="001F7BED"/>
    <w:rsid w:val="002B31C7"/>
    <w:rsid w:val="003716B2"/>
    <w:rsid w:val="003A08B8"/>
    <w:rsid w:val="004016FE"/>
    <w:rsid w:val="00434C7E"/>
    <w:rsid w:val="00436F68"/>
    <w:rsid w:val="00454F1A"/>
    <w:rsid w:val="00463C88"/>
    <w:rsid w:val="0048192D"/>
    <w:rsid w:val="004E15F3"/>
    <w:rsid w:val="004E44E7"/>
    <w:rsid w:val="00523B72"/>
    <w:rsid w:val="00536009"/>
    <w:rsid w:val="0057212E"/>
    <w:rsid w:val="005D21F0"/>
    <w:rsid w:val="00614BBD"/>
    <w:rsid w:val="006C7F5F"/>
    <w:rsid w:val="00736B3F"/>
    <w:rsid w:val="00761A29"/>
    <w:rsid w:val="007747D8"/>
    <w:rsid w:val="007F3441"/>
    <w:rsid w:val="0084228A"/>
    <w:rsid w:val="00882960"/>
    <w:rsid w:val="008C3F72"/>
    <w:rsid w:val="008E5F74"/>
    <w:rsid w:val="009762EE"/>
    <w:rsid w:val="009779EA"/>
    <w:rsid w:val="00997B56"/>
    <w:rsid w:val="009C2747"/>
    <w:rsid w:val="00A72DDE"/>
    <w:rsid w:val="00AD145E"/>
    <w:rsid w:val="00AE46EF"/>
    <w:rsid w:val="00AE473F"/>
    <w:rsid w:val="00B15936"/>
    <w:rsid w:val="00C14248"/>
    <w:rsid w:val="00C71180"/>
    <w:rsid w:val="00CA4967"/>
    <w:rsid w:val="00CC4233"/>
    <w:rsid w:val="00D54649"/>
    <w:rsid w:val="00D626B0"/>
    <w:rsid w:val="00D7266E"/>
    <w:rsid w:val="00DA2916"/>
    <w:rsid w:val="00E02412"/>
    <w:rsid w:val="00E17FB3"/>
    <w:rsid w:val="00EA75B3"/>
    <w:rsid w:val="00ED78C6"/>
    <w:rsid w:val="00EF7A33"/>
    <w:rsid w:val="00F337B1"/>
    <w:rsid w:val="00F716C7"/>
    <w:rsid w:val="00FB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D6EF5"/>
  <w15:chartTrackingRefBased/>
  <w15:docId w15:val="{F4EC496B-19FB-4B48-BC76-3DA0D726A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7B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B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61A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1A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5D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1F0"/>
  </w:style>
  <w:style w:type="paragraph" w:styleId="Footer">
    <w:name w:val="footer"/>
    <w:basedOn w:val="Normal"/>
    <w:link w:val="FooterChar"/>
    <w:uiPriority w:val="99"/>
    <w:unhideWhenUsed/>
    <w:rsid w:val="005D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1F0"/>
  </w:style>
  <w:style w:type="character" w:customStyle="1" w:styleId="Heading1Char">
    <w:name w:val="Heading 1 Char"/>
    <w:basedOn w:val="DefaultParagraphFont"/>
    <w:link w:val="Heading1"/>
    <w:uiPriority w:val="9"/>
    <w:rsid w:val="00997B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B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879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79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wpYNyV_Z08&amp;feature=youtu.be" TargetMode="External"/><Relationship Id="rId13" Type="http://schemas.openxmlformats.org/officeDocument/2006/relationships/hyperlink" Target="https://www.youtube.com/watch?v=JzVoBt4ANRA&amp;feature=youtu.be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youtube.com/watch?v=Y8DaoXssIGM&amp;feature=youtu.be" TargetMode="External"/><Relationship Id="rId12" Type="http://schemas.openxmlformats.org/officeDocument/2006/relationships/hyperlink" Target="https://www.youtube.com/watch?v=jTXPN-_CsHY&amp;feature=youtu.be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_522IMIJ-n8&amp;feature=youtu.be" TargetMode="External"/><Relationship Id="rId11" Type="http://schemas.openxmlformats.org/officeDocument/2006/relationships/hyperlink" Target="https://www.youtube.com/watch?v=O9LCwFYzutI&amp;feature=youtu.be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www.youtube.com/watch?v=D8VIdMu7hvQ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https://www.youtube.com/watch?v=Sk6VdBYrIQY&amp;feature=youtu.b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1</Pages>
  <Words>272</Words>
  <Characters>1552</Characters>
  <Application>Microsoft Office Word</Application>
  <DocSecurity>0</DocSecurity>
  <Lines>12</Lines>
  <Paragraphs>3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58</cp:revision>
  <dcterms:created xsi:type="dcterms:W3CDTF">2020-12-15T07:00:00Z</dcterms:created>
  <dcterms:modified xsi:type="dcterms:W3CDTF">2020-12-15T18:59:00Z</dcterms:modified>
</cp:coreProperties>
</file>